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121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f3ac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c329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